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1D3D8" w14:textId="07D5D23F" w:rsidR="00431BE5" w:rsidRPr="00431BE5" w:rsidRDefault="00431BE5" w:rsidP="00011A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</w:rPr>
        <w:t xml:space="preserve">Георги Филев – </w:t>
      </w:r>
      <w:r>
        <w:rPr>
          <w:rFonts w:ascii="Times New Roman" w:hAnsi="Times New Roman" w:cs="Times New Roman"/>
          <w:lang w:val="en-US"/>
        </w:rPr>
        <w:t>F</w:t>
      </w:r>
      <w:r>
        <w:rPr>
          <w:rFonts w:ascii="Times New Roman" w:hAnsi="Times New Roman" w:cs="Times New Roman"/>
        </w:rPr>
        <w:t>104081</w:t>
      </w:r>
    </w:p>
    <w:p w14:paraId="7861BA24" w14:textId="0EB39903" w:rsidR="002E244F" w:rsidRPr="009C1773" w:rsidRDefault="002138BF" w:rsidP="00011A1E">
      <w:pPr>
        <w:rPr>
          <w:rFonts w:ascii="Times New Roman" w:hAnsi="Times New Roman" w:cs="Times New Roman"/>
          <w:lang w:val="en-US"/>
        </w:rPr>
      </w:pPr>
      <w:r w:rsidRPr="009C3885">
        <w:rPr>
          <w:rFonts w:ascii="Times New Roman" w:hAnsi="Times New Roman" w:cs="Times New Roman"/>
        </w:rPr>
        <w:t>Домашно</w:t>
      </w:r>
      <w:r w:rsidR="002E244F" w:rsidRPr="009C3885">
        <w:rPr>
          <w:rFonts w:ascii="Times New Roman" w:hAnsi="Times New Roman" w:cs="Times New Roman"/>
        </w:rPr>
        <w:t xml:space="preserve"> 2</w:t>
      </w:r>
      <w:r w:rsidR="00D77CC0">
        <w:rPr>
          <w:rFonts w:ascii="Times New Roman" w:hAnsi="Times New Roman" w:cs="Times New Roman"/>
        </w:rPr>
        <w:t>Б</w:t>
      </w:r>
      <w:r w:rsidRPr="009C3885">
        <w:rPr>
          <w:rFonts w:ascii="Times New Roman" w:hAnsi="Times New Roman" w:cs="Times New Roman"/>
        </w:rPr>
        <w:t xml:space="preserve"> </w:t>
      </w:r>
      <w:r w:rsidR="00D77CC0">
        <w:rPr>
          <w:rFonts w:ascii="Times New Roman" w:hAnsi="Times New Roman" w:cs="Times New Roman"/>
        </w:rPr>
        <w:t xml:space="preserve">- </w:t>
      </w:r>
      <w:r w:rsidRPr="009C3885">
        <w:rPr>
          <w:rFonts w:ascii="Times New Roman" w:hAnsi="Times New Roman" w:cs="Times New Roman"/>
        </w:rPr>
        <w:t>лаб</w:t>
      </w:r>
      <w:r w:rsidR="002E244F" w:rsidRPr="009C3885">
        <w:rPr>
          <w:rFonts w:ascii="Times New Roman" w:hAnsi="Times New Roman" w:cs="Times New Roman"/>
        </w:rPr>
        <w:t>, 202</w:t>
      </w:r>
      <w:r w:rsidR="009C1773">
        <w:rPr>
          <w:rFonts w:ascii="Times New Roman" w:hAnsi="Times New Roman" w:cs="Times New Roman"/>
          <w:lang w:val="en-US"/>
        </w:rPr>
        <w:t>1</w:t>
      </w:r>
    </w:p>
    <w:p w14:paraId="582F0092" w14:textId="30EF75C8" w:rsidR="002E244F" w:rsidRDefault="002E244F" w:rsidP="002E244F">
      <w:pPr>
        <w:pStyle w:val="NormalWeb"/>
        <w:spacing w:before="0" w:beforeAutospacing="0"/>
        <w:rPr>
          <w:color w:val="343A40"/>
          <w:sz w:val="21"/>
          <w:szCs w:val="21"/>
        </w:rPr>
      </w:pPr>
      <w:r w:rsidRPr="009C3885">
        <w:rPr>
          <w:color w:val="343A40"/>
          <w:sz w:val="21"/>
          <w:szCs w:val="21"/>
        </w:rPr>
        <w:t>Задача 1. Реализирайте рекурсивно </w:t>
      </w:r>
      <w:r w:rsidR="009C3885">
        <w:rPr>
          <w:color w:val="343A40"/>
          <w:sz w:val="21"/>
          <w:szCs w:val="21"/>
        </w:rPr>
        <w:t xml:space="preserve">алгоритъма на </w:t>
      </w:r>
      <w:r w:rsidRPr="009C3885">
        <w:rPr>
          <w:color w:val="343A40"/>
          <w:sz w:val="21"/>
          <w:szCs w:val="21"/>
        </w:rPr>
        <w:t xml:space="preserve">Евклид </w:t>
      </w:r>
      <w:r w:rsidR="002138BF" w:rsidRPr="009C3885">
        <w:rPr>
          <w:color w:val="343A40"/>
          <w:sz w:val="21"/>
          <w:szCs w:val="21"/>
        </w:rPr>
        <w:t>посредством процедура, която записва</w:t>
      </w:r>
      <w:r w:rsidRPr="009C3885">
        <w:rPr>
          <w:color w:val="343A40"/>
          <w:sz w:val="21"/>
          <w:szCs w:val="21"/>
        </w:rPr>
        <w:t xml:space="preserve"> резултата от изчисление</w:t>
      </w:r>
      <w:r w:rsidR="002138BF" w:rsidRPr="009C3885">
        <w:rPr>
          <w:color w:val="343A40"/>
          <w:sz w:val="21"/>
          <w:szCs w:val="21"/>
        </w:rPr>
        <w:t>то</w:t>
      </w:r>
      <w:r w:rsidRPr="009C3885">
        <w:rPr>
          <w:color w:val="343A40"/>
          <w:sz w:val="21"/>
          <w:szCs w:val="21"/>
        </w:rPr>
        <w:t xml:space="preserve"> в глобална промен</w:t>
      </w:r>
      <w:r w:rsidR="002138BF" w:rsidRPr="009C3885">
        <w:rPr>
          <w:color w:val="343A40"/>
          <w:sz w:val="21"/>
          <w:szCs w:val="21"/>
        </w:rPr>
        <w:t>лива. Поставете в текста оператори</w:t>
      </w:r>
      <w:r w:rsidRPr="009C3885">
        <w:rPr>
          <w:color w:val="343A40"/>
          <w:sz w:val="21"/>
          <w:szCs w:val="21"/>
        </w:rPr>
        <w:t xml:space="preserve">, които да разпачатват на екран </w:t>
      </w:r>
      <w:r w:rsidR="002138BF" w:rsidRPr="009C3885">
        <w:rPr>
          <w:color w:val="343A40"/>
          <w:sz w:val="21"/>
          <w:szCs w:val="21"/>
        </w:rPr>
        <w:t>локалните променливи за всяко копие за да</w:t>
      </w:r>
      <w:r w:rsidRPr="009C3885">
        <w:rPr>
          <w:color w:val="343A40"/>
          <w:sz w:val="21"/>
          <w:szCs w:val="21"/>
        </w:rPr>
        <w:t xml:space="preserve"> </w:t>
      </w:r>
      <w:r w:rsidR="002138BF" w:rsidRPr="009C3885">
        <w:rPr>
          <w:color w:val="343A40"/>
          <w:sz w:val="21"/>
          <w:szCs w:val="21"/>
        </w:rPr>
        <w:t xml:space="preserve">разпечатате развитието на рекурсивния процес по копия: </w:t>
      </w:r>
      <w:r w:rsidRPr="009C3885">
        <w:rPr>
          <w:b/>
          <w:color w:val="343A40"/>
          <w:sz w:val="21"/>
          <w:szCs w:val="21"/>
        </w:rPr>
        <w:t>а. на потъване и б. на изплуване.</w:t>
      </w:r>
      <w:r w:rsidR="002138BF" w:rsidRPr="009C3885">
        <w:rPr>
          <w:color w:val="343A40"/>
          <w:sz w:val="21"/>
          <w:szCs w:val="21"/>
        </w:rPr>
        <w:t xml:space="preserve"> Предайте прогремен текст и снимка на екран - изхода от изпълнение.</w:t>
      </w:r>
    </w:p>
    <w:p w14:paraId="7C70744D" w14:textId="77777777" w:rsidR="00431BE5" w:rsidRPr="00431BE5" w:rsidRDefault="00431BE5" w:rsidP="00431BE5">
      <w:pPr>
        <w:pStyle w:val="NormalWeb"/>
        <w:rPr>
          <w:color w:val="343A40"/>
          <w:sz w:val="21"/>
          <w:szCs w:val="21"/>
        </w:rPr>
      </w:pPr>
      <w:r w:rsidRPr="00431BE5">
        <w:rPr>
          <w:color w:val="343A40"/>
          <w:sz w:val="21"/>
          <w:szCs w:val="21"/>
        </w:rPr>
        <w:t>void functionEvklid(int A , int B){</w:t>
      </w:r>
    </w:p>
    <w:p w14:paraId="012A9D9F" w14:textId="77777777" w:rsidR="00431BE5" w:rsidRPr="00431BE5" w:rsidRDefault="00431BE5" w:rsidP="00431BE5">
      <w:pPr>
        <w:pStyle w:val="NormalWeb"/>
        <w:rPr>
          <w:color w:val="343A40"/>
          <w:sz w:val="21"/>
          <w:szCs w:val="21"/>
        </w:rPr>
      </w:pPr>
      <w:r w:rsidRPr="00431BE5">
        <w:rPr>
          <w:color w:val="343A40"/>
          <w:sz w:val="21"/>
          <w:szCs w:val="21"/>
        </w:rPr>
        <w:t xml:space="preserve">    int stoinost = A % B;</w:t>
      </w:r>
    </w:p>
    <w:p w14:paraId="5AED82C0" w14:textId="77777777" w:rsidR="00431BE5" w:rsidRPr="00431BE5" w:rsidRDefault="00431BE5" w:rsidP="00431BE5">
      <w:pPr>
        <w:pStyle w:val="NormalWeb"/>
        <w:rPr>
          <w:color w:val="343A40"/>
          <w:sz w:val="21"/>
          <w:szCs w:val="21"/>
        </w:rPr>
      </w:pPr>
      <w:r w:rsidRPr="00431BE5">
        <w:rPr>
          <w:color w:val="343A40"/>
          <w:sz w:val="21"/>
          <w:szCs w:val="21"/>
        </w:rPr>
        <w:t xml:space="preserve">    if(stoinost &gt; 0){</w:t>
      </w:r>
    </w:p>
    <w:p w14:paraId="64BDDD1C" w14:textId="77777777" w:rsidR="00431BE5" w:rsidRPr="00431BE5" w:rsidRDefault="00431BE5" w:rsidP="00431BE5">
      <w:pPr>
        <w:pStyle w:val="NormalWeb"/>
        <w:rPr>
          <w:color w:val="343A40"/>
          <w:sz w:val="21"/>
          <w:szCs w:val="21"/>
        </w:rPr>
      </w:pPr>
      <w:r w:rsidRPr="00431BE5">
        <w:rPr>
          <w:color w:val="343A40"/>
          <w:sz w:val="21"/>
          <w:szCs w:val="21"/>
        </w:rPr>
        <w:t xml:space="preserve">        cout&lt;&lt; "potuvane  " &lt;&lt; "a ="&lt;&lt;A &lt;&lt; " b = " &lt;&lt; B&lt;&lt; endl;</w:t>
      </w:r>
    </w:p>
    <w:p w14:paraId="62D86CE9" w14:textId="77777777" w:rsidR="00431BE5" w:rsidRPr="00431BE5" w:rsidRDefault="00431BE5" w:rsidP="00431BE5">
      <w:pPr>
        <w:pStyle w:val="NormalWeb"/>
        <w:rPr>
          <w:color w:val="343A40"/>
          <w:sz w:val="21"/>
          <w:szCs w:val="21"/>
        </w:rPr>
      </w:pPr>
      <w:r w:rsidRPr="00431BE5">
        <w:rPr>
          <w:color w:val="343A40"/>
          <w:sz w:val="21"/>
          <w:szCs w:val="21"/>
        </w:rPr>
        <w:t xml:space="preserve">         functionEvklid(B , stoinost);</w:t>
      </w:r>
    </w:p>
    <w:p w14:paraId="23D71C82" w14:textId="77777777" w:rsidR="00431BE5" w:rsidRPr="00431BE5" w:rsidRDefault="00431BE5" w:rsidP="00431BE5">
      <w:pPr>
        <w:pStyle w:val="NormalWeb"/>
        <w:rPr>
          <w:color w:val="343A40"/>
          <w:sz w:val="21"/>
          <w:szCs w:val="21"/>
        </w:rPr>
      </w:pPr>
      <w:r w:rsidRPr="00431BE5">
        <w:rPr>
          <w:color w:val="343A40"/>
          <w:sz w:val="21"/>
          <w:szCs w:val="21"/>
        </w:rPr>
        <w:t xml:space="preserve">        cout&lt;&lt; "izpluvane " &lt;&lt; "a ="&lt;&lt;A &lt;&lt; " b = " &lt;&lt; B&lt;&lt; endl;</w:t>
      </w:r>
    </w:p>
    <w:p w14:paraId="0E6D765B" w14:textId="77777777" w:rsidR="00431BE5" w:rsidRPr="00431BE5" w:rsidRDefault="00431BE5" w:rsidP="00431BE5">
      <w:pPr>
        <w:pStyle w:val="NormalWeb"/>
        <w:rPr>
          <w:color w:val="343A40"/>
          <w:sz w:val="21"/>
          <w:szCs w:val="21"/>
        </w:rPr>
      </w:pPr>
      <w:r w:rsidRPr="00431BE5">
        <w:rPr>
          <w:color w:val="343A40"/>
          <w:sz w:val="21"/>
          <w:szCs w:val="21"/>
        </w:rPr>
        <w:t xml:space="preserve">    }</w:t>
      </w:r>
    </w:p>
    <w:p w14:paraId="18622D58" w14:textId="77777777" w:rsidR="00431BE5" w:rsidRPr="00431BE5" w:rsidRDefault="00431BE5" w:rsidP="00431BE5">
      <w:pPr>
        <w:pStyle w:val="NormalWeb"/>
        <w:rPr>
          <w:color w:val="343A40"/>
          <w:sz w:val="21"/>
          <w:szCs w:val="21"/>
        </w:rPr>
      </w:pPr>
      <w:r w:rsidRPr="00431BE5">
        <w:rPr>
          <w:color w:val="343A40"/>
          <w:sz w:val="21"/>
          <w:szCs w:val="21"/>
        </w:rPr>
        <w:t xml:space="preserve">    else{</w:t>
      </w:r>
    </w:p>
    <w:p w14:paraId="097249DC" w14:textId="77777777" w:rsidR="00431BE5" w:rsidRPr="00431BE5" w:rsidRDefault="00431BE5" w:rsidP="00431BE5">
      <w:pPr>
        <w:pStyle w:val="NormalWeb"/>
        <w:rPr>
          <w:color w:val="343A40"/>
          <w:sz w:val="21"/>
          <w:szCs w:val="21"/>
        </w:rPr>
      </w:pPr>
      <w:r w:rsidRPr="00431BE5">
        <w:rPr>
          <w:color w:val="343A40"/>
          <w:sz w:val="21"/>
          <w:szCs w:val="21"/>
        </w:rPr>
        <w:t xml:space="preserve">        cout&lt;&lt;"duno"&lt;&lt;endl;</w:t>
      </w:r>
    </w:p>
    <w:p w14:paraId="00883BF1" w14:textId="77777777" w:rsidR="00431BE5" w:rsidRPr="00431BE5" w:rsidRDefault="00431BE5" w:rsidP="00431BE5">
      <w:pPr>
        <w:pStyle w:val="NormalWeb"/>
        <w:rPr>
          <w:color w:val="343A40"/>
          <w:sz w:val="21"/>
          <w:szCs w:val="21"/>
        </w:rPr>
      </w:pPr>
      <w:r w:rsidRPr="00431BE5">
        <w:rPr>
          <w:color w:val="343A40"/>
          <w:sz w:val="21"/>
          <w:szCs w:val="21"/>
        </w:rPr>
        <w:t xml:space="preserve">         globalValue = B;</w:t>
      </w:r>
    </w:p>
    <w:p w14:paraId="057036D0" w14:textId="77777777" w:rsidR="00431BE5" w:rsidRPr="00431BE5" w:rsidRDefault="00431BE5" w:rsidP="00431BE5">
      <w:pPr>
        <w:pStyle w:val="NormalWeb"/>
        <w:rPr>
          <w:color w:val="343A40"/>
          <w:sz w:val="21"/>
          <w:szCs w:val="21"/>
        </w:rPr>
      </w:pPr>
      <w:r w:rsidRPr="00431BE5">
        <w:rPr>
          <w:color w:val="343A40"/>
          <w:sz w:val="21"/>
          <w:szCs w:val="21"/>
        </w:rPr>
        <w:t xml:space="preserve">    }</w:t>
      </w:r>
    </w:p>
    <w:p w14:paraId="6D864AA7" w14:textId="3CF38E20" w:rsidR="00431BE5" w:rsidRPr="009C3885" w:rsidRDefault="00431BE5" w:rsidP="00431BE5">
      <w:pPr>
        <w:pStyle w:val="NormalWeb"/>
        <w:spacing w:before="0" w:beforeAutospacing="0"/>
        <w:rPr>
          <w:color w:val="343A40"/>
          <w:sz w:val="21"/>
          <w:szCs w:val="21"/>
        </w:rPr>
      </w:pPr>
      <w:r w:rsidRPr="00431BE5">
        <w:rPr>
          <w:color w:val="343A40"/>
          <w:sz w:val="21"/>
          <w:szCs w:val="21"/>
        </w:rPr>
        <w:t>}</w:t>
      </w:r>
    </w:p>
    <w:p w14:paraId="1E35C6DE" w14:textId="6E8894AC" w:rsidR="002E244F" w:rsidRDefault="002E244F" w:rsidP="002E244F">
      <w:pPr>
        <w:pStyle w:val="NormalWeb"/>
        <w:spacing w:before="0" w:beforeAutospacing="0"/>
        <w:rPr>
          <w:color w:val="343A40"/>
          <w:sz w:val="21"/>
          <w:szCs w:val="21"/>
        </w:rPr>
      </w:pPr>
      <w:r w:rsidRPr="009C3885">
        <w:rPr>
          <w:color w:val="343A40"/>
          <w:sz w:val="21"/>
          <w:szCs w:val="21"/>
        </w:rPr>
        <w:t xml:space="preserve">Задача 2. Отново Евклид рекурсивно, но с връщане на резултата от изчисленията </w:t>
      </w:r>
      <w:r w:rsidR="009C3885" w:rsidRPr="009C3885">
        <w:rPr>
          <w:color w:val="343A40"/>
          <w:sz w:val="21"/>
          <w:szCs w:val="21"/>
        </w:rPr>
        <w:t xml:space="preserve">с Return </w:t>
      </w:r>
      <w:r w:rsidRPr="009C3885">
        <w:rPr>
          <w:color w:val="343A40"/>
          <w:sz w:val="21"/>
          <w:szCs w:val="21"/>
        </w:rPr>
        <w:t>на изплуване, оформено като функция (int). Премерете и сравнете времето на изпълнение между тази и реализация</w:t>
      </w:r>
      <w:r w:rsidR="009C3885" w:rsidRPr="009C3885">
        <w:rPr>
          <w:color w:val="343A40"/>
          <w:sz w:val="21"/>
          <w:szCs w:val="21"/>
        </w:rPr>
        <w:t>та по задача 1</w:t>
      </w:r>
      <w:r w:rsidRPr="009C3885">
        <w:rPr>
          <w:color w:val="343A40"/>
          <w:sz w:val="21"/>
          <w:szCs w:val="21"/>
        </w:rPr>
        <w:t>, като поставите за вход и на двете едни и същи стойности, които да са две съседни числа от редицата на Фибоначи (по-големички). Анализирайте резултата от сравнението на времената и го обя</w:t>
      </w:r>
      <w:r w:rsidR="009C3885" w:rsidRPr="009C3885">
        <w:rPr>
          <w:color w:val="343A40"/>
          <w:sz w:val="21"/>
          <w:szCs w:val="21"/>
        </w:rPr>
        <w:t>сне</w:t>
      </w:r>
      <w:r w:rsidRPr="009C3885">
        <w:rPr>
          <w:color w:val="343A40"/>
          <w:sz w:val="21"/>
          <w:szCs w:val="21"/>
        </w:rPr>
        <w:t>те</w:t>
      </w:r>
      <w:r w:rsidR="009C3885" w:rsidRPr="009C3885">
        <w:rPr>
          <w:color w:val="343A40"/>
          <w:sz w:val="21"/>
          <w:szCs w:val="21"/>
        </w:rPr>
        <w:t xml:space="preserve"> с едно изречение</w:t>
      </w:r>
      <w:r w:rsidRPr="009C3885">
        <w:rPr>
          <w:color w:val="343A40"/>
          <w:sz w:val="21"/>
          <w:szCs w:val="21"/>
        </w:rPr>
        <w:t>.</w:t>
      </w:r>
      <w:r w:rsidR="009C3885" w:rsidRPr="009C3885">
        <w:rPr>
          <w:color w:val="343A40"/>
          <w:sz w:val="21"/>
          <w:szCs w:val="21"/>
        </w:rPr>
        <w:t xml:space="preserve"> Предайте прогремен текст и снимка на екран - изхода от изпълнение.</w:t>
      </w:r>
    </w:p>
    <w:p w14:paraId="0A3C8BC8" w14:textId="77777777" w:rsidR="00284C6E" w:rsidRPr="00284C6E" w:rsidRDefault="00284C6E" w:rsidP="00284C6E">
      <w:pPr>
        <w:pStyle w:val="NormalWeb"/>
        <w:rPr>
          <w:color w:val="343A40"/>
          <w:sz w:val="21"/>
          <w:szCs w:val="21"/>
        </w:rPr>
      </w:pPr>
      <w:r w:rsidRPr="00284C6E">
        <w:rPr>
          <w:color w:val="343A40"/>
          <w:sz w:val="21"/>
          <w:szCs w:val="21"/>
        </w:rPr>
        <w:t>int euclid(int A, int B){</w:t>
      </w:r>
    </w:p>
    <w:p w14:paraId="4FCB2DE7" w14:textId="77777777" w:rsidR="00284C6E" w:rsidRPr="00284C6E" w:rsidRDefault="00284C6E" w:rsidP="00284C6E">
      <w:pPr>
        <w:pStyle w:val="NormalWeb"/>
        <w:rPr>
          <w:color w:val="343A40"/>
          <w:sz w:val="21"/>
          <w:szCs w:val="21"/>
        </w:rPr>
      </w:pPr>
      <w:r w:rsidRPr="00284C6E">
        <w:rPr>
          <w:color w:val="343A40"/>
          <w:sz w:val="21"/>
          <w:szCs w:val="21"/>
        </w:rPr>
        <w:t xml:space="preserve">    int stoinost = 0;</w:t>
      </w:r>
    </w:p>
    <w:p w14:paraId="40ACE43D" w14:textId="77777777" w:rsidR="00284C6E" w:rsidRPr="00284C6E" w:rsidRDefault="00284C6E" w:rsidP="00284C6E">
      <w:pPr>
        <w:pStyle w:val="NormalWeb"/>
        <w:rPr>
          <w:color w:val="343A40"/>
          <w:sz w:val="21"/>
          <w:szCs w:val="21"/>
        </w:rPr>
      </w:pPr>
      <w:r w:rsidRPr="00284C6E">
        <w:rPr>
          <w:color w:val="343A40"/>
          <w:sz w:val="21"/>
          <w:szCs w:val="21"/>
        </w:rPr>
        <w:t xml:space="preserve">    if(A % B &gt; 0){</w:t>
      </w:r>
    </w:p>
    <w:p w14:paraId="43BCD286" w14:textId="77777777" w:rsidR="00284C6E" w:rsidRPr="00284C6E" w:rsidRDefault="00284C6E" w:rsidP="00284C6E">
      <w:pPr>
        <w:pStyle w:val="NormalWeb"/>
        <w:rPr>
          <w:color w:val="343A40"/>
          <w:sz w:val="21"/>
          <w:szCs w:val="21"/>
        </w:rPr>
      </w:pPr>
      <w:r w:rsidRPr="00284C6E">
        <w:rPr>
          <w:color w:val="343A40"/>
          <w:sz w:val="21"/>
          <w:szCs w:val="21"/>
        </w:rPr>
        <w:t xml:space="preserve">           cout&lt;&lt; "izpluvane " &lt;&lt; "a ="&lt;&lt;A &lt;&lt; " b = " &lt;&lt; B&lt;&lt; endl;</w:t>
      </w:r>
    </w:p>
    <w:p w14:paraId="3DE53AC4" w14:textId="77777777" w:rsidR="00284C6E" w:rsidRPr="00284C6E" w:rsidRDefault="00284C6E" w:rsidP="00284C6E">
      <w:pPr>
        <w:pStyle w:val="NormalWeb"/>
        <w:rPr>
          <w:color w:val="343A40"/>
          <w:sz w:val="21"/>
          <w:szCs w:val="21"/>
        </w:rPr>
      </w:pPr>
      <w:r w:rsidRPr="00284C6E">
        <w:rPr>
          <w:color w:val="343A40"/>
          <w:sz w:val="21"/>
          <w:szCs w:val="21"/>
        </w:rPr>
        <w:t xml:space="preserve">            stoinost = euclid(B , A % B);</w:t>
      </w:r>
    </w:p>
    <w:p w14:paraId="1E0C541C" w14:textId="77777777" w:rsidR="00284C6E" w:rsidRPr="00284C6E" w:rsidRDefault="00284C6E" w:rsidP="00284C6E">
      <w:pPr>
        <w:pStyle w:val="NormalWeb"/>
        <w:rPr>
          <w:color w:val="343A40"/>
          <w:sz w:val="21"/>
          <w:szCs w:val="21"/>
        </w:rPr>
      </w:pPr>
      <w:r w:rsidRPr="00284C6E">
        <w:rPr>
          <w:color w:val="343A40"/>
          <w:sz w:val="21"/>
          <w:szCs w:val="21"/>
        </w:rPr>
        <w:lastRenderedPageBreak/>
        <w:t xml:space="preserve">            cout&lt;&lt; "potuvane  " &lt;&lt; "a ="&lt;&lt;A &lt;&lt; " b = " &lt;&lt; B&lt;&lt; endl;</w:t>
      </w:r>
    </w:p>
    <w:p w14:paraId="5A038705" w14:textId="77777777" w:rsidR="00284C6E" w:rsidRPr="00284C6E" w:rsidRDefault="00284C6E" w:rsidP="00284C6E">
      <w:pPr>
        <w:pStyle w:val="NormalWeb"/>
        <w:rPr>
          <w:color w:val="343A40"/>
          <w:sz w:val="21"/>
          <w:szCs w:val="21"/>
        </w:rPr>
      </w:pPr>
      <w:r w:rsidRPr="00284C6E">
        <w:rPr>
          <w:color w:val="343A40"/>
          <w:sz w:val="21"/>
          <w:szCs w:val="21"/>
        </w:rPr>
        <w:t xml:space="preserve">    }</w:t>
      </w:r>
    </w:p>
    <w:p w14:paraId="545FA448" w14:textId="77777777" w:rsidR="00284C6E" w:rsidRPr="00284C6E" w:rsidRDefault="00284C6E" w:rsidP="00284C6E">
      <w:pPr>
        <w:pStyle w:val="NormalWeb"/>
        <w:rPr>
          <w:color w:val="343A40"/>
          <w:sz w:val="21"/>
          <w:szCs w:val="21"/>
        </w:rPr>
      </w:pPr>
      <w:r w:rsidRPr="00284C6E">
        <w:rPr>
          <w:color w:val="343A40"/>
          <w:sz w:val="21"/>
          <w:szCs w:val="21"/>
        </w:rPr>
        <w:t xml:space="preserve">    else{</w:t>
      </w:r>
    </w:p>
    <w:p w14:paraId="742E3359" w14:textId="77777777" w:rsidR="00284C6E" w:rsidRPr="00284C6E" w:rsidRDefault="00284C6E" w:rsidP="00284C6E">
      <w:pPr>
        <w:pStyle w:val="NormalWeb"/>
        <w:rPr>
          <w:color w:val="343A40"/>
          <w:sz w:val="21"/>
          <w:szCs w:val="21"/>
        </w:rPr>
      </w:pPr>
      <w:r w:rsidRPr="00284C6E">
        <w:rPr>
          <w:color w:val="343A40"/>
          <w:sz w:val="21"/>
          <w:szCs w:val="21"/>
        </w:rPr>
        <w:t xml:space="preserve">         cout&lt;&lt;"duno "&lt;&lt;B&lt;&lt;endl;</w:t>
      </w:r>
    </w:p>
    <w:p w14:paraId="2B74CB54" w14:textId="77777777" w:rsidR="00284C6E" w:rsidRPr="00284C6E" w:rsidRDefault="00284C6E" w:rsidP="00284C6E">
      <w:pPr>
        <w:pStyle w:val="NormalWeb"/>
        <w:rPr>
          <w:color w:val="343A40"/>
          <w:sz w:val="21"/>
          <w:szCs w:val="21"/>
        </w:rPr>
      </w:pPr>
      <w:r w:rsidRPr="00284C6E">
        <w:rPr>
          <w:color w:val="343A40"/>
          <w:sz w:val="21"/>
          <w:szCs w:val="21"/>
        </w:rPr>
        <w:t xml:space="preserve">        stoinost =B;</w:t>
      </w:r>
    </w:p>
    <w:p w14:paraId="3AA921DE" w14:textId="77777777" w:rsidR="00284C6E" w:rsidRPr="00284C6E" w:rsidRDefault="00284C6E" w:rsidP="00284C6E">
      <w:pPr>
        <w:pStyle w:val="NormalWeb"/>
        <w:rPr>
          <w:color w:val="343A40"/>
          <w:sz w:val="21"/>
          <w:szCs w:val="21"/>
        </w:rPr>
      </w:pPr>
      <w:r w:rsidRPr="00284C6E">
        <w:rPr>
          <w:color w:val="343A40"/>
          <w:sz w:val="21"/>
          <w:szCs w:val="21"/>
        </w:rPr>
        <w:t xml:space="preserve">    }</w:t>
      </w:r>
    </w:p>
    <w:p w14:paraId="05851F03" w14:textId="77777777" w:rsidR="00284C6E" w:rsidRPr="00284C6E" w:rsidRDefault="00284C6E" w:rsidP="00284C6E">
      <w:pPr>
        <w:pStyle w:val="NormalWeb"/>
        <w:rPr>
          <w:color w:val="343A40"/>
          <w:sz w:val="21"/>
          <w:szCs w:val="21"/>
        </w:rPr>
      </w:pPr>
      <w:r w:rsidRPr="00284C6E">
        <w:rPr>
          <w:color w:val="343A40"/>
          <w:sz w:val="21"/>
          <w:szCs w:val="21"/>
        </w:rPr>
        <w:t xml:space="preserve">    return stoinost;</w:t>
      </w:r>
    </w:p>
    <w:p w14:paraId="08BC7EB4" w14:textId="22D2DBE2" w:rsidR="00284C6E" w:rsidRDefault="00284C6E" w:rsidP="00284C6E">
      <w:pPr>
        <w:pStyle w:val="NormalWeb"/>
        <w:spacing w:before="0" w:beforeAutospacing="0"/>
        <w:rPr>
          <w:color w:val="343A40"/>
          <w:sz w:val="21"/>
          <w:szCs w:val="21"/>
        </w:rPr>
      </w:pPr>
      <w:r w:rsidRPr="00284C6E">
        <w:rPr>
          <w:color w:val="343A40"/>
          <w:sz w:val="21"/>
          <w:szCs w:val="21"/>
        </w:rPr>
        <w:t>}</w:t>
      </w:r>
    </w:p>
    <w:p w14:paraId="0E4A2693" w14:textId="77539ABD" w:rsidR="00284C6E" w:rsidRDefault="00284C6E" w:rsidP="00284C6E">
      <w:pPr>
        <w:pStyle w:val="NormalWeb"/>
        <w:spacing w:before="0" w:beforeAutospacing="0"/>
        <w:rPr>
          <w:color w:val="343A40"/>
          <w:sz w:val="21"/>
          <w:szCs w:val="21"/>
        </w:rPr>
      </w:pPr>
      <w:r w:rsidRPr="00284C6E">
        <w:rPr>
          <w:color w:val="343A40"/>
          <w:sz w:val="21"/>
          <w:szCs w:val="21"/>
        </w:rPr>
        <w:drawing>
          <wp:inline distT="0" distB="0" distL="0" distR="0" wp14:anchorId="0724A2C6" wp14:editId="5C95BBD4">
            <wp:extent cx="5972810" cy="3319145"/>
            <wp:effectExtent l="0" t="0" r="8890" b="0"/>
            <wp:docPr id="1" name="Picture 1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omputer screen capture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1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445FC" w14:textId="61FD537E" w:rsidR="00284C6E" w:rsidRDefault="00284C6E" w:rsidP="00284C6E">
      <w:pPr>
        <w:pStyle w:val="NormalWeb"/>
        <w:spacing w:before="0" w:beforeAutospacing="0"/>
        <w:rPr>
          <w:color w:val="343A40"/>
          <w:sz w:val="21"/>
          <w:szCs w:val="21"/>
          <w:lang w:val="en-US"/>
        </w:rPr>
      </w:pPr>
      <w:r>
        <w:rPr>
          <w:color w:val="343A40"/>
          <w:sz w:val="21"/>
          <w:szCs w:val="21"/>
          <w:lang w:val="en-US"/>
        </w:rPr>
        <w:t>22sec</w:t>
      </w:r>
    </w:p>
    <w:p w14:paraId="503C7CBD" w14:textId="2D1F2070" w:rsidR="00284C6E" w:rsidRDefault="00284C6E" w:rsidP="00284C6E">
      <w:pPr>
        <w:pStyle w:val="NormalWeb"/>
        <w:spacing w:before="0" w:beforeAutospacing="0"/>
        <w:rPr>
          <w:color w:val="343A40"/>
          <w:sz w:val="21"/>
          <w:szCs w:val="21"/>
          <w:lang w:val="en-US"/>
        </w:rPr>
      </w:pPr>
      <w:r w:rsidRPr="00284C6E">
        <w:rPr>
          <w:color w:val="343A40"/>
          <w:sz w:val="21"/>
          <w:szCs w:val="21"/>
          <w:lang w:val="en-US"/>
        </w:rPr>
        <w:lastRenderedPageBreak/>
        <w:drawing>
          <wp:inline distT="0" distB="0" distL="0" distR="0" wp14:anchorId="62930FB9" wp14:editId="1B15C479">
            <wp:extent cx="5972810" cy="3587750"/>
            <wp:effectExtent l="0" t="0" r="8890" b="0"/>
            <wp:docPr id="2" name="Picture 2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mputer screen capture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58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C314C" w14:textId="582182A8" w:rsidR="00284C6E" w:rsidRPr="00284C6E" w:rsidRDefault="00284C6E" w:rsidP="00284C6E">
      <w:pPr>
        <w:pStyle w:val="NormalWeb"/>
        <w:spacing w:before="0" w:beforeAutospacing="0"/>
        <w:rPr>
          <w:color w:val="343A40"/>
          <w:sz w:val="21"/>
          <w:szCs w:val="21"/>
        </w:rPr>
      </w:pPr>
      <w:r>
        <w:rPr>
          <w:color w:val="343A40"/>
          <w:sz w:val="21"/>
          <w:szCs w:val="21"/>
        </w:rPr>
        <w:t xml:space="preserve">От първа задача със </w:t>
      </w:r>
      <w:r>
        <w:rPr>
          <w:color w:val="343A40"/>
          <w:sz w:val="21"/>
          <w:szCs w:val="21"/>
          <w:lang w:val="en-US"/>
        </w:rPr>
        <w:t>Void –</w:t>
      </w:r>
      <w:r>
        <w:rPr>
          <w:color w:val="343A40"/>
          <w:sz w:val="21"/>
          <w:szCs w:val="21"/>
        </w:rPr>
        <w:t xml:space="preserve"> 1.8 секунда</w:t>
      </w:r>
    </w:p>
    <w:p w14:paraId="101B06B9" w14:textId="79D85C37" w:rsidR="009C3885" w:rsidRDefault="002E244F" w:rsidP="009C3885">
      <w:pPr>
        <w:pStyle w:val="NormalWeb"/>
        <w:spacing w:before="0" w:beforeAutospacing="0"/>
        <w:rPr>
          <w:color w:val="343A40"/>
          <w:sz w:val="21"/>
          <w:szCs w:val="21"/>
        </w:rPr>
      </w:pPr>
      <w:r w:rsidRPr="009C3885">
        <w:rPr>
          <w:color w:val="343A40"/>
          <w:sz w:val="21"/>
          <w:szCs w:val="21"/>
        </w:rPr>
        <w:t xml:space="preserve">Задача 3. Факториел - реализирайте рекурсивна функция и разпечатайте локалните на потъване </w:t>
      </w:r>
      <w:r w:rsidRPr="009C3885">
        <w:rPr>
          <w:b/>
          <w:color w:val="343A40"/>
          <w:sz w:val="21"/>
          <w:szCs w:val="21"/>
        </w:rPr>
        <w:t>и на изплуване</w:t>
      </w:r>
      <w:r w:rsidRPr="009C3885">
        <w:rPr>
          <w:color w:val="343A40"/>
          <w:sz w:val="21"/>
          <w:szCs w:val="21"/>
        </w:rPr>
        <w:t>.</w:t>
      </w:r>
      <w:r w:rsidR="009C3885" w:rsidRPr="009C3885">
        <w:rPr>
          <w:color w:val="343A40"/>
          <w:sz w:val="21"/>
          <w:szCs w:val="21"/>
        </w:rPr>
        <w:t xml:space="preserve"> Предайте прогремен текст и снимка на екран - изхода от изпълнение.</w:t>
      </w:r>
    </w:p>
    <w:p w14:paraId="221EF7B4" w14:textId="77777777" w:rsidR="00C42C0F" w:rsidRPr="00C42C0F" w:rsidRDefault="00C42C0F" w:rsidP="00C42C0F">
      <w:pPr>
        <w:pStyle w:val="NormalWeb"/>
        <w:rPr>
          <w:color w:val="343A40"/>
          <w:sz w:val="21"/>
          <w:szCs w:val="21"/>
        </w:rPr>
      </w:pPr>
      <w:r w:rsidRPr="00C42C0F">
        <w:rPr>
          <w:color w:val="343A40"/>
          <w:sz w:val="21"/>
          <w:szCs w:val="21"/>
        </w:rPr>
        <w:t>int fac(int number){</w:t>
      </w:r>
    </w:p>
    <w:p w14:paraId="19118BAF" w14:textId="77777777" w:rsidR="00C42C0F" w:rsidRPr="00C42C0F" w:rsidRDefault="00C42C0F" w:rsidP="00C42C0F">
      <w:pPr>
        <w:pStyle w:val="NormalWeb"/>
        <w:rPr>
          <w:color w:val="343A40"/>
          <w:sz w:val="21"/>
          <w:szCs w:val="21"/>
        </w:rPr>
      </w:pPr>
      <w:r w:rsidRPr="00C42C0F">
        <w:rPr>
          <w:color w:val="343A40"/>
          <w:sz w:val="21"/>
          <w:szCs w:val="21"/>
        </w:rPr>
        <w:t xml:space="preserve">    int gosho = 0;</w:t>
      </w:r>
    </w:p>
    <w:p w14:paraId="51288380" w14:textId="77777777" w:rsidR="00C42C0F" w:rsidRPr="00C42C0F" w:rsidRDefault="00C42C0F" w:rsidP="00C42C0F">
      <w:pPr>
        <w:pStyle w:val="NormalWeb"/>
        <w:rPr>
          <w:color w:val="343A40"/>
          <w:sz w:val="21"/>
          <w:szCs w:val="21"/>
        </w:rPr>
      </w:pPr>
      <w:r w:rsidRPr="00C42C0F">
        <w:rPr>
          <w:color w:val="343A40"/>
          <w:sz w:val="21"/>
          <w:szCs w:val="21"/>
        </w:rPr>
        <w:t xml:space="preserve">    if(number){</w:t>
      </w:r>
    </w:p>
    <w:p w14:paraId="1A49B7EB" w14:textId="77777777" w:rsidR="00C42C0F" w:rsidRPr="00C42C0F" w:rsidRDefault="00C42C0F" w:rsidP="00C42C0F">
      <w:pPr>
        <w:pStyle w:val="NormalWeb"/>
        <w:rPr>
          <w:color w:val="343A40"/>
          <w:sz w:val="21"/>
          <w:szCs w:val="21"/>
        </w:rPr>
      </w:pPr>
      <w:r w:rsidRPr="00C42C0F">
        <w:rPr>
          <w:color w:val="343A40"/>
          <w:sz w:val="21"/>
          <w:szCs w:val="21"/>
        </w:rPr>
        <w:t xml:space="preserve">        cout&lt;&lt; "Duno" &lt;&lt;endl;</w:t>
      </w:r>
    </w:p>
    <w:p w14:paraId="192173DC" w14:textId="77777777" w:rsidR="00C42C0F" w:rsidRPr="00C42C0F" w:rsidRDefault="00C42C0F" w:rsidP="00C42C0F">
      <w:pPr>
        <w:pStyle w:val="NormalWeb"/>
        <w:rPr>
          <w:color w:val="343A40"/>
          <w:sz w:val="21"/>
          <w:szCs w:val="21"/>
        </w:rPr>
      </w:pPr>
      <w:r w:rsidRPr="00C42C0F">
        <w:rPr>
          <w:color w:val="343A40"/>
          <w:sz w:val="21"/>
          <w:szCs w:val="21"/>
        </w:rPr>
        <w:t xml:space="preserve">        gosho =1;</w:t>
      </w:r>
    </w:p>
    <w:p w14:paraId="33668F52" w14:textId="77777777" w:rsidR="00C42C0F" w:rsidRPr="00C42C0F" w:rsidRDefault="00C42C0F" w:rsidP="00C42C0F">
      <w:pPr>
        <w:pStyle w:val="NormalWeb"/>
        <w:rPr>
          <w:color w:val="343A40"/>
          <w:sz w:val="21"/>
          <w:szCs w:val="21"/>
        </w:rPr>
      </w:pPr>
      <w:r w:rsidRPr="00C42C0F">
        <w:rPr>
          <w:color w:val="343A40"/>
          <w:sz w:val="21"/>
          <w:szCs w:val="21"/>
        </w:rPr>
        <w:t xml:space="preserve">    }</w:t>
      </w:r>
    </w:p>
    <w:p w14:paraId="009512D0" w14:textId="77777777" w:rsidR="00C42C0F" w:rsidRPr="00C42C0F" w:rsidRDefault="00C42C0F" w:rsidP="00C42C0F">
      <w:pPr>
        <w:pStyle w:val="NormalWeb"/>
        <w:rPr>
          <w:color w:val="343A40"/>
          <w:sz w:val="21"/>
          <w:szCs w:val="21"/>
        </w:rPr>
      </w:pPr>
      <w:r w:rsidRPr="00C42C0F">
        <w:rPr>
          <w:color w:val="343A40"/>
          <w:sz w:val="21"/>
          <w:szCs w:val="21"/>
        </w:rPr>
        <w:t xml:space="preserve">    else{</w:t>
      </w:r>
    </w:p>
    <w:p w14:paraId="71FF56C1" w14:textId="77777777" w:rsidR="00C42C0F" w:rsidRPr="00C42C0F" w:rsidRDefault="00C42C0F" w:rsidP="00C42C0F">
      <w:pPr>
        <w:pStyle w:val="NormalWeb"/>
        <w:rPr>
          <w:color w:val="343A40"/>
          <w:sz w:val="21"/>
          <w:szCs w:val="21"/>
        </w:rPr>
      </w:pPr>
      <w:r w:rsidRPr="00C42C0F">
        <w:rPr>
          <w:color w:val="343A40"/>
          <w:sz w:val="21"/>
          <w:szCs w:val="21"/>
        </w:rPr>
        <w:t xml:space="preserve">        cout&lt;&lt;"potuvam" &lt;&lt; "number " &lt;&lt; number &lt;&lt; endl;</w:t>
      </w:r>
    </w:p>
    <w:p w14:paraId="6BB015DC" w14:textId="77777777" w:rsidR="00C42C0F" w:rsidRPr="00C42C0F" w:rsidRDefault="00C42C0F" w:rsidP="00C42C0F">
      <w:pPr>
        <w:pStyle w:val="NormalWeb"/>
        <w:rPr>
          <w:color w:val="343A40"/>
          <w:sz w:val="21"/>
          <w:szCs w:val="21"/>
        </w:rPr>
      </w:pPr>
      <w:r w:rsidRPr="00C42C0F">
        <w:rPr>
          <w:color w:val="343A40"/>
          <w:sz w:val="21"/>
          <w:szCs w:val="21"/>
        </w:rPr>
        <w:t xml:space="preserve">        gosho = fac(number -1)*number;</w:t>
      </w:r>
    </w:p>
    <w:p w14:paraId="5D4385F1" w14:textId="77777777" w:rsidR="00C42C0F" w:rsidRPr="00C42C0F" w:rsidRDefault="00C42C0F" w:rsidP="00C42C0F">
      <w:pPr>
        <w:pStyle w:val="NormalWeb"/>
        <w:rPr>
          <w:color w:val="343A40"/>
          <w:sz w:val="21"/>
          <w:szCs w:val="21"/>
        </w:rPr>
      </w:pPr>
      <w:r w:rsidRPr="00C42C0F">
        <w:rPr>
          <w:color w:val="343A40"/>
          <w:sz w:val="21"/>
          <w:szCs w:val="21"/>
        </w:rPr>
        <w:t xml:space="preserve">    }</w:t>
      </w:r>
    </w:p>
    <w:p w14:paraId="7C56AF80" w14:textId="338E142C" w:rsidR="00C42C0F" w:rsidRDefault="00C42C0F" w:rsidP="00C42C0F">
      <w:pPr>
        <w:pStyle w:val="NormalWeb"/>
        <w:spacing w:before="0" w:beforeAutospacing="0"/>
        <w:rPr>
          <w:color w:val="343A40"/>
          <w:sz w:val="21"/>
          <w:szCs w:val="21"/>
        </w:rPr>
      </w:pPr>
      <w:r w:rsidRPr="00C42C0F">
        <w:rPr>
          <w:color w:val="343A40"/>
          <w:sz w:val="21"/>
          <w:szCs w:val="21"/>
        </w:rPr>
        <w:t>}</w:t>
      </w:r>
    </w:p>
    <w:p w14:paraId="6CA89F1E" w14:textId="7C7A9376" w:rsidR="009530F4" w:rsidRPr="009C3885" w:rsidRDefault="009530F4" w:rsidP="00C42C0F">
      <w:pPr>
        <w:pStyle w:val="NormalWeb"/>
        <w:spacing w:before="0" w:beforeAutospacing="0"/>
        <w:rPr>
          <w:color w:val="343A40"/>
          <w:sz w:val="21"/>
          <w:szCs w:val="21"/>
        </w:rPr>
      </w:pPr>
      <w:r w:rsidRPr="009530F4">
        <w:rPr>
          <w:color w:val="343A40"/>
          <w:sz w:val="21"/>
          <w:szCs w:val="21"/>
        </w:rPr>
        <w:lastRenderedPageBreak/>
        <w:drawing>
          <wp:inline distT="0" distB="0" distL="0" distR="0" wp14:anchorId="05781480" wp14:editId="5EE6870C">
            <wp:extent cx="5972810" cy="3265170"/>
            <wp:effectExtent l="0" t="0" r="8890" b="0"/>
            <wp:docPr id="3" name="Picture 3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omputer screen captur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6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D9309" w14:textId="68D3D113" w:rsidR="009C3885" w:rsidRDefault="002E244F" w:rsidP="009C3885">
      <w:pPr>
        <w:pStyle w:val="NormalWeb"/>
        <w:spacing w:before="0" w:beforeAutospacing="0"/>
        <w:rPr>
          <w:color w:val="343A40"/>
          <w:sz w:val="21"/>
          <w:szCs w:val="21"/>
        </w:rPr>
      </w:pPr>
      <w:r w:rsidRPr="009C3885">
        <w:rPr>
          <w:color w:val="343A40"/>
          <w:sz w:val="21"/>
          <w:szCs w:val="21"/>
        </w:rPr>
        <w:t>Задача 4. Дихотомично търсене, програма. Рекурсивно, естествено.</w:t>
      </w:r>
      <w:r w:rsidR="009C3885" w:rsidRPr="009C3885">
        <w:rPr>
          <w:color w:val="343A40"/>
          <w:sz w:val="21"/>
          <w:szCs w:val="21"/>
        </w:rPr>
        <w:t xml:space="preserve"> Предайте прогремен текст и снимка на екран - изхода от изпълнение при търсене на стойност, налична в масива и на стойност, която не е записана в масива.</w:t>
      </w:r>
    </w:p>
    <w:p w14:paraId="2108BA0B" w14:textId="66D6004D" w:rsidR="007921F2" w:rsidRDefault="007921F2" w:rsidP="009C3885">
      <w:pPr>
        <w:pStyle w:val="NormalWeb"/>
        <w:spacing w:before="0" w:beforeAutospacing="0"/>
        <w:rPr>
          <w:color w:val="343A40"/>
          <w:sz w:val="21"/>
          <w:szCs w:val="21"/>
        </w:rPr>
      </w:pPr>
    </w:p>
    <w:p w14:paraId="19FB71BA" w14:textId="77777777" w:rsidR="007921F2" w:rsidRPr="007921F2" w:rsidRDefault="007921F2" w:rsidP="007921F2">
      <w:pPr>
        <w:pStyle w:val="NormalWeb"/>
        <w:rPr>
          <w:color w:val="343A40"/>
          <w:sz w:val="21"/>
          <w:szCs w:val="21"/>
        </w:rPr>
      </w:pPr>
      <w:r w:rsidRPr="007921F2">
        <w:rPr>
          <w:color w:val="343A40"/>
          <w:sz w:val="21"/>
          <w:szCs w:val="21"/>
        </w:rPr>
        <w:t>int dihotomic(int koi, int nachalo , int krai){</w:t>
      </w:r>
    </w:p>
    <w:p w14:paraId="5E46BACB" w14:textId="77777777" w:rsidR="007921F2" w:rsidRPr="007921F2" w:rsidRDefault="007921F2" w:rsidP="007921F2">
      <w:pPr>
        <w:pStyle w:val="NormalWeb"/>
        <w:rPr>
          <w:color w:val="343A40"/>
          <w:sz w:val="21"/>
          <w:szCs w:val="21"/>
        </w:rPr>
      </w:pPr>
      <w:r w:rsidRPr="007921F2">
        <w:rPr>
          <w:color w:val="343A40"/>
          <w:sz w:val="21"/>
          <w:szCs w:val="21"/>
        </w:rPr>
        <w:t xml:space="preserve">    int iBeg= nachalo, iMid , iEnd = krai;</w:t>
      </w:r>
    </w:p>
    <w:p w14:paraId="5A78EFDC" w14:textId="77777777" w:rsidR="007921F2" w:rsidRPr="007921F2" w:rsidRDefault="007921F2" w:rsidP="007921F2">
      <w:pPr>
        <w:pStyle w:val="NormalWeb"/>
        <w:rPr>
          <w:color w:val="343A40"/>
          <w:sz w:val="21"/>
          <w:szCs w:val="21"/>
        </w:rPr>
      </w:pPr>
      <w:r w:rsidRPr="007921F2">
        <w:rPr>
          <w:color w:val="343A40"/>
          <w:sz w:val="21"/>
          <w:szCs w:val="21"/>
        </w:rPr>
        <w:t xml:space="preserve">    iMid = (iBeg + iEnd)/2;</w:t>
      </w:r>
    </w:p>
    <w:p w14:paraId="6C96BD43" w14:textId="77777777" w:rsidR="007921F2" w:rsidRPr="007921F2" w:rsidRDefault="007921F2" w:rsidP="007921F2">
      <w:pPr>
        <w:pStyle w:val="NormalWeb"/>
        <w:rPr>
          <w:color w:val="343A40"/>
          <w:sz w:val="21"/>
          <w:szCs w:val="21"/>
        </w:rPr>
      </w:pPr>
      <w:r w:rsidRPr="007921F2">
        <w:rPr>
          <w:color w:val="343A40"/>
          <w:sz w:val="21"/>
          <w:szCs w:val="21"/>
        </w:rPr>
        <w:t xml:space="preserve">    if(koi == arr[iMid]){</w:t>
      </w:r>
    </w:p>
    <w:p w14:paraId="6DE79438" w14:textId="77777777" w:rsidR="007921F2" w:rsidRPr="007921F2" w:rsidRDefault="007921F2" w:rsidP="007921F2">
      <w:pPr>
        <w:pStyle w:val="NormalWeb"/>
        <w:rPr>
          <w:color w:val="343A40"/>
          <w:sz w:val="21"/>
          <w:szCs w:val="21"/>
        </w:rPr>
      </w:pPr>
      <w:r w:rsidRPr="007921F2">
        <w:rPr>
          <w:color w:val="343A40"/>
          <w:sz w:val="21"/>
          <w:szCs w:val="21"/>
        </w:rPr>
        <w:t xml:space="preserve">        cout&lt;&lt;"namerih go! Duno!"&lt;&lt; endl;</w:t>
      </w:r>
    </w:p>
    <w:p w14:paraId="682E234D" w14:textId="77777777" w:rsidR="007921F2" w:rsidRPr="007921F2" w:rsidRDefault="007921F2" w:rsidP="007921F2">
      <w:pPr>
        <w:pStyle w:val="NormalWeb"/>
        <w:rPr>
          <w:color w:val="343A40"/>
          <w:sz w:val="21"/>
          <w:szCs w:val="21"/>
        </w:rPr>
      </w:pPr>
      <w:r w:rsidRPr="007921F2">
        <w:rPr>
          <w:color w:val="343A40"/>
          <w:sz w:val="21"/>
          <w:szCs w:val="21"/>
        </w:rPr>
        <w:t xml:space="preserve">        return iMid;</w:t>
      </w:r>
    </w:p>
    <w:p w14:paraId="4D0D1DA9" w14:textId="77777777" w:rsidR="007921F2" w:rsidRPr="007921F2" w:rsidRDefault="007921F2" w:rsidP="007921F2">
      <w:pPr>
        <w:pStyle w:val="NormalWeb"/>
        <w:rPr>
          <w:color w:val="343A40"/>
          <w:sz w:val="21"/>
          <w:szCs w:val="21"/>
        </w:rPr>
      </w:pPr>
      <w:r w:rsidRPr="007921F2">
        <w:rPr>
          <w:color w:val="343A40"/>
          <w:sz w:val="21"/>
          <w:szCs w:val="21"/>
        </w:rPr>
        <w:t xml:space="preserve">    }</w:t>
      </w:r>
    </w:p>
    <w:p w14:paraId="0B37AA53" w14:textId="77777777" w:rsidR="007921F2" w:rsidRPr="007921F2" w:rsidRDefault="007921F2" w:rsidP="007921F2">
      <w:pPr>
        <w:pStyle w:val="NormalWeb"/>
        <w:rPr>
          <w:color w:val="343A40"/>
          <w:sz w:val="21"/>
          <w:szCs w:val="21"/>
        </w:rPr>
      </w:pPr>
      <w:r w:rsidRPr="007921F2">
        <w:rPr>
          <w:color w:val="343A40"/>
          <w:sz w:val="21"/>
          <w:szCs w:val="21"/>
        </w:rPr>
        <w:t xml:space="preserve">    else if(iBeg &gt;= iEnd){</w:t>
      </w:r>
    </w:p>
    <w:p w14:paraId="718DE207" w14:textId="77777777" w:rsidR="007921F2" w:rsidRPr="007921F2" w:rsidRDefault="007921F2" w:rsidP="007921F2">
      <w:pPr>
        <w:pStyle w:val="NormalWeb"/>
        <w:rPr>
          <w:color w:val="343A40"/>
          <w:sz w:val="21"/>
          <w:szCs w:val="21"/>
        </w:rPr>
      </w:pPr>
      <w:r w:rsidRPr="007921F2">
        <w:rPr>
          <w:color w:val="343A40"/>
          <w:sz w:val="21"/>
          <w:szCs w:val="21"/>
        </w:rPr>
        <w:t xml:space="preserve">        cout&lt;&lt;"nqma go! Duno!"&lt;&lt;endl;</w:t>
      </w:r>
    </w:p>
    <w:p w14:paraId="6B25295E" w14:textId="77777777" w:rsidR="007921F2" w:rsidRPr="007921F2" w:rsidRDefault="007921F2" w:rsidP="007921F2">
      <w:pPr>
        <w:pStyle w:val="NormalWeb"/>
        <w:rPr>
          <w:color w:val="343A40"/>
          <w:sz w:val="21"/>
          <w:szCs w:val="21"/>
        </w:rPr>
      </w:pPr>
      <w:r w:rsidRPr="007921F2">
        <w:rPr>
          <w:color w:val="343A40"/>
          <w:sz w:val="21"/>
          <w:szCs w:val="21"/>
        </w:rPr>
        <w:t xml:space="preserve">    }</w:t>
      </w:r>
    </w:p>
    <w:p w14:paraId="0BB0DAAF" w14:textId="77777777" w:rsidR="007921F2" w:rsidRPr="007921F2" w:rsidRDefault="007921F2" w:rsidP="007921F2">
      <w:pPr>
        <w:pStyle w:val="NormalWeb"/>
        <w:rPr>
          <w:color w:val="343A40"/>
          <w:sz w:val="21"/>
          <w:szCs w:val="21"/>
        </w:rPr>
      </w:pPr>
      <w:r w:rsidRPr="007921F2">
        <w:rPr>
          <w:color w:val="343A40"/>
          <w:sz w:val="21"/>
          <w:szCs w:val="21"/>
        </w:rPr>
        <w:t xml:space="preserve">    else{</w:t>
      </w:r>
    </w:p>
    <w:p w14:paraId="1AC235D5" w14:textId="77777777" w:rsidR="007921F2" w:rsidRPr="007921F2" w:rsidRDefault="007921F2" w:rsidP="007921F2">
      <w:pPr>
        <w:pStyle w:val="NormalWeb"/>
        <w:rPr>
          <w:color w:val="343A40"/>
          <w:sz w:val="21"/>
          <w:szCs w:val="21"/>
        </w:rPr>
      </w:pPr>
      <w:r w:rsidRPr="007921F2">
        <w:rPr>
          <w:color w:val="343A40"/>
          <w:sz w:val="21"/>
          <w:szCs w:val="21"/>
        </w:rPr>
        <w:t xml:space="preserve">        if(koi &gt; arr[iMid]){</w:t>
      </w:r>
    </w:p>
    <w:p w14:paraId="2797E015" w14:textId="77777777" w:rsidR="007921F2" w:rsidRPr="007921F2" w:rsidRDefault="007921F2" w:rsidP="007921F2">
      <w:pPr>
        <w:pStyle w:val="NormalWeb"/>
        <w:rPr>
          <w:color w:val="343A40"/>
          <w:sz w:val="21"/>
          <w:szCs w:val="21"/>
        </w:rPr>
      </w:pPr>
      <w:r w:rsidRPr="007921F2">
        <w:rPr>
          <w:color w:val="343A40"/>
          <w:sz w:val="21"/>
          <w:szCs w:val="21"/>
        </w:rPr>
        <w:lastRenderedPageBreak/>
        <w:t xml:space="preserve">            iBeg = iMid + 1;</w:t>
      </w:r>
    </w:p>
    <w:p w14:paraId="087C45D9" w14:textId="77777777" w:rsidR="007921F2" w:rsidRPr="007921F2" w:rsidRDefault="007921F2" w:rsidP="007921F2">
      <w:pPr>
        <w:pStyle w:val="NormalWeb"/>
        <w:rPr>
          <w:color w:val="343A40"/>
          <w:sz w:val="21"/>
          <w:szCs w:val="21"/>
        </w:rPr>
      </w:pPr>
      <w:r w:rsidRPr="007921F2">
        <w:rPr>
          <w:color w:val="343A40"/>
          <w:sz w:val="21"/>
          <w:szCs w:val="21"/>
        </w:rPr>
        <w:t xml:space="preserve">        }</w:t>
      </w:r>
    </w:p>
    <w:p w14:paraId="22903C7F" w14:textId="77777777" w:rsidR="007921F2" w:rsidRPr="007921F2" w:rsidRDefault="007921F2" w:rsidP="007921F2">
      <w:pPr>
        <w:pStyle w:val="NormalWeb"/>
        <w:rPr>
          <w:color w:val="343A40"/>
          <w:sz w:val="21"/>
          <w:szCs w:val="21"/>
        </w:rPr>
      </w:pPr>
      <w:r w:rsidRPr="007921F2">
        <w:rPr>
          <w:color w:val="343A40"/>
          <w:sz w:val="21"/>
          <w:szCs w:val="21"/>
        </w:rPr>
        <w:t xml:space="preserve">        else {</w:t>
      </w:r>
    </w:p>
    <w:p w14:paraId="126DA37D" w14:textId="77777777" w:rsidR="007921F2" w:rsidRPr="007921F2" w:rsidRDefault="007921F2" w:rsidP="007921F2">
      <w:pPr>
        <w:pStyle w:val="NormalWeb"/>
        <w:rPr>
          <w:color w:val="343A40"/>
          <w:sz w:val="21"/>
          <w:szCs w:val="21"/>
        </w:rPr>
      </w:pPr>
      <w:r w:rsidRPr="007921F2">
        <w:rPr>
          <w:color w:val="343A40"/>
          <w:sz w:val="21"/>
          <w:szCs w:val="21"/>
        </w:rPr>
        <w:t xml:space="preserve">            iEnd = iMid -1;</w:t>
      </w:r>
    </w:p>
    <w:p w14:paraId="1325B39A" w14:textId="77777777" w:rsidR="007921F2" w:rsidRPr="007921F2" w:rsidRDefault="007921F2" w:rsidP="007921F2">
      <w:pPr>
        <w:pStyle w:val="NormalWeb"/>
        <w:rPr>
          <w:color w:val="343A40"/>
          <w:sz w:val="21"/>
          <w:szCs w:val="21"/>
        </w:rPr>
      </w:pPr>
      <w:r w:rsidRPr="007921F2">
        <w:rPr>
          <w:color w:val="343A40"/>
          <w:sz w:val="21"/>
          <w:szCs w:val="21"/>
        </w:rPr>
        <w:t xml:space="preserve">        }</w:t>
      </w:r>
    </w:p>
    <w:p w14:paraId="2867CF79" w14:textId="77777777" w:rsidR="007921F2" w:rsidRPr="007921F2" w:rsidRDefault="007921F2" w:rsidP="007921F2">
      <w:pPr>
        <w:pStyle w:val="NormalWeb"/>
        <w:rPr>
          <w:color w:val="343A40"/>
          <w:sz w:val="21"/>
          <w:szCs w:val="21"/>
        </w:rPr>
      </w:pPr>
      <w:r w:rsidRPr="007921F2">
        <w:rPr>
          <w:color w:val="343A40"/>
          <w:sz w:val="21"/>
          <w:szCs w:val="21"/>
        </w:rPr>
        <w:t xml:space="preserve">        return dihotomic(koi ,iBeg , iEnd);</w:t>
      </w:r>
    </w:p>
    <w:p w14:paraId="318F1519" w14:textId="77777777" w:rsidR="007921F2" w:rsidRPr="007921F2" w:rsidRDefault="007921F2" w:rsidP="007921F2">
      <w:pPr>
        <w:pStyle w:val="NormalWeb"/>
        <w:rPr>
          <w:color w:val="343A40"/>
          <w:sz w:val="21"/>
          <w:szCs w:val="21"/>
        </w:rPr>
      </w:pPr>
      <w:r w:rsidRPr="007921F2">
        <w:rPr>
          <w:color w:val="343A40"/>
          <w:sz w:val="21"/>
          <w:szCs w:val="21"/>
        </w:rPr>
        <w:t xml:space="preserve">    }</w:t>
      </w:r>
    </w:p>
    <w:p w14:paraId="3AD66EAD" w14:textId="59292624" w:rsidR="007921F2" w:rsidRPr="009C3885" w:rsidRDefault="007921F2" w:rsidP="007921F2">
      <w:pPr>
        <w:pStyle w:val="NormalWeb"/>
        <w:spacing w:before="0" w:beforeAutospacing="0"/>
        <w:rPr>
          <w:color w:val="343A40"/>
          <w:sz w:val="21"/>
          <w:szCs w:val="21"/>
        </w:rPr>
      </w:pPr>
      <w:r w:rsidRPr="007921F2">
        <w:rPr>
          <w:color w:val="343A40"/>
          <w:sz w:val="21"/>
          <w:szCs w:val="21"/>
        </w:rPr>
        <w:t>}</w:t>
      </w:r>
    </w:p>
    <w:p w14:paraId="0A5ECA71" w14:textId="77777777" w:rsidR="002E244F" w:rsidRPr="009C3885" w:rsidRDefault="002E244F" w:rsidP="009C3885">
      <w:pPr>
        <w:pStyle w:val="NormalWeb"/>
        <w:tabs>
          <w:tab w:val="left" w:pos="7136"/>
        </w:tabs>
        <w:spacing w:before="0" w:beforeAutospacing="0"/>
        <w:rPr>
          <w:color w:val="343A40"/>
          <w:sz w:val="21"/>
          <w:szCs w:val="21"/>
        </w:rPr>
      </w:pPr>
    </w:p>
    <w:p w14:paraId="7189026D" w14:textId="35E8B49E" w:rsidR="00650E1E" w:rsidRPr="009C3885" w:rsidRDefault="000C7EEB">
      <w:pPr>
        <w:rPr>
          <w:rFonts w:ascii="Times New Roman" w:hAnsi="Times New Roman" w:cs="Times New Roman"/>
        </w:rPr>
      </w:pPr>
      <w:r w:rsidRPr="000C7EEB">
        <w:rPr>
          <w:rFonts w:ascii="Times New Roman" w:hAnsi="Times New Roman" w:cs="Times New Roman"/>
        </w:rPr>
        <w:drawing>
          <wp:inline distT="0" distB="0" distL="0" distR="0" wp14:anchorId="3B65E638" wp14:editId="223688C7">
            <wp:extent cx="5972810" cy="2923540"/>
            <wp:effectExtent l="0" t="0" r="8890" b="0"/>
            <wp:docPr id="4" name="Picture 4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omputer screen capture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92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0E1E" w:rsidRPr="009C3885" w:rsidSect="008246D7">
      <w:pgSz w:w="12240" w:h="15840"/>
      <w:pgMar w:top="1417" w:right="1417" w:bottom="1417" w:left="1417" w:header="720" w:footer="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3NDAzMDaxNDAwtTRU0lEKTi0uzszPAykwqgUAX1YXJCwAAAA="/>
  </w:docVars>
  <w:rsids>
    <w:rsidRoot w:val="002E244F"/>
    <w:rsid w:val="00011A1E"/>
    <w:rsid w:val="000C7EEB"/>
    <w:rsid w:val="002138BF"/>
    <w:rsid w:val="00284C6E"/>
    <w:rsid w:val="002E244F"/>
    <w:rsid w:val="00431BE5"/>
    <w:rsid w:val="00650E1E"/>
    <w:rsid w:val="007921F2"/>
    <w:rsid w:val="008246D7"/>
    <w:rsid w:val="009530F4"/>
    <w:rsid w:val="009C1773"/>
    <w:rsid w:val="009C3885"/>
    <w:rsid w:val="00C42C0F"/>
    <w:rsid w:val="00D77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C63116"/>
  <w15:docId w15:val="{9251D1BE-A2CA-43C9-B504-2076DAB4B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E24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1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A99597-9A20-4521-8819-57F2F3B38A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5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Georgi Filev</cp:lastModifiedBy>
  <cp:revision>9</cp:revision>
  <dcterms:created xsi:type="dcterms:W3CDTF">2020-10-10T08:04:00Z</dcterms:created>
  <dcterms:modified xsi:type="dcterms:W3CDTF">2021-10-12T22:13:00Z</dcterms:modified>
</cp:coreProperties>
</file>